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Internship</w:t>
      </w:r>
      <w:r>
        <w:t xml:space="preserve"> </w:t>
      </w:r>
      <w:r>
        <w:t xml:space="preserve">in</w:t>
      </w:r>
      <w:r>
        <w:t xml:space="preserve"> </w:t>
      </w:r>
      <w:r>
        <w:t xml:space="preserve">Valencia,</w:t>
      </w:r>
      <w:r>
        <w:t xml:space="preserve"> </w:t>
      </w:r>
      <w:r>
        <w:t xml:space="preserve">Spain</w:t>
      </w:r>
    </w:p>
    <w:p>
      <w:pPr>
        <w:pStyle w:val="FirstParagraph"/>
      </w:pPr>
      <w:r>
        <w:t xml:space="preserve">May 28, 2025</w:t>
      </w:r>
    </w:p>
    <w:p>
      <w:pPr>
        <w:pStyle w:val="BodyText"/>
      </w:pPr>
      <w:r>
        <w:t xml:space="preserve">Dr. Elena Martínez</w:t>
      </w:r>
    </w:p>
    <w:p>
      <w:pPr>
        <w:pStyle w:val="BodyText"/>
      </w:pPr>
      <w:r>
        <w:t xml:space="preserve">Head of Surgical Training Department</w:t>
      </w:r>
    </w:p>
    <w:p>
      <w:pPr>
        <w:pStyle w:val="BodyText"/>
      </w:pPr>
      <w:r>
        <w:t xml:space="preserve">Hospital Clínico Universitario de Valencia</w:t>
      </w:r>
    </w:p>
    <w:p>
      <w:pPr>
        <w:pStyle w:val="BodyText"/>
      </w:pPr>
      <w:r>
        <w:t xml:space="preserve">Avenida de Blasco Ibáñez, 15-17</w:t>
      </w:r>
    </w:p>
    <w:p>
      <w:pPr>
        <w:pStyle w:val="BodyText"/>
      </w:pPr>
      <w:r>
        <w:t xml:space="preserve">46010 Valencia, Spain</w:t>
      </w:r>
    </w:p>
    <w:bookmarkStart w:id="20" w:name="X9f237e64b79040ead597248a54b1b3f643bf233"/>
    <w:p>
      <w:pPr>
        <w:pStyle w:val="Heading1"/>
      </w:pPr>
      <w:r>
        <w:t xml:space="preserve">Internship Application Letter for Surgical Internship Program</w:t>
      </w:r>
    </w:p>
    <w:p>
      <w:pPr>
        <w:pStyle w:val="FirstParagraph"/>
      </w:pPr>
      <w:r>
        <w:t xml:space="preserve">Dear Dr. Martínez,</w:t>
      </w:r>
    </w:p>
    <w:p>
      <w:pPr>
        <w:pStyle w:val="BodyText"/>
      </w:pPr>
      <w:r>
        <w:t xml:space="preserve">I am writing to express my profound enthusiasm for the Surgical Internship position within your esteemed institution at Hospital Clínico Universitario de Valencia, Spain's vibrant healthcare hub in the heart of Valencia. As a recent medical graduate from University of Barcelona with specialized clinical rotations in surgical disciplines, I have meticulously researched surgical training programs across Spain and am confident that your hospital represents the ideal environment to cultivate my skills as an aspiring Surgeon. This Internship Application Letter serves not merely as a formality but as a testament to my unwavering dedication to mastering surgical excellence within Spain Valencia's world-class medical ecosystem.</w:t>
      </w:r>
    </w:p>
    <w:p>
      <w:pPr>
        <w:pStyle w:val="BodyText"/>
      </w:pPr>
      <w:r>
        <w:t xml:space="preserve">My academic journey has been rigorously focused on surgical sciences, culminating in honors in my final year of medical studies where I completed an intensive 12-month rotation through the General Surgery Department at Hospital Clinic de Barcelona. During this period, I assisted in over 200 procedures including laparoscopic cholecystectomies, hernia repairs, and colorectal surgeries under the supervision of board-certified Surgeons. What particularly distinguishes my experience is my hands-on involvement in Valencia's collaborative surgical research initiative—the Valencian Minimally Invasive Surgery Consortium—where I contributed to a pilot study on enhanced recovery protocols for gastric bypass patients. This work required meticulous documentation and cross-departmental coordination, directly aligning with the interdisciplinary approach valued at your institution.</w:t>
      </w:r>
    </w:p>
    <w:p>
      <w:pPr>
        <w:pStyle w:val="BodyText"/>
      </w:pPr>
      <w:r>
        <w:t xml:space="preserve">I have long admired Spain Valencia's surgical innovation landscape, particularly its leadership in robotic-assisted procedures and trauma care within the national healthcare system (Sistema Nacional de Salud). The hospital's recent accreditation for advanced laparoscopic training by the Spanish Society of Surgery, coupled with your department's pioneering work in emergency trauma response following Mediterranean maritime incidents, has cemented my desire to train under your mentorship. Having followed Dr. Ángel Sánchez's groundbreaking publications on vascular surgery outcomes published in</w:t>
      </w:r>
      <w:r>
        <w:t xml:space="preserve"> </w:t>
      </w:r>
      <w:r>
        <w:rPr>
          <w:iCs/>
          <w:i/>
        </w:rPr>
        <w:t xml:space="preserve">Revista Española de Cirugía</w:t>
      </w:r>
      <w:r>
        <w:t xml:space="preserve">, I am eager to contribute to similar research initiatives while learning from surgeons who routinely handle complex cases that define modern surgical practice in Spain.</w:t>
      </w:r>
    </w:p>
    <w:p>
      <w:pPr>
        <w:pStyle w:val="BodyText"/>
      </w:pPr>
      <w:r>
        <w:t xml:space="preserve">My fluency in Spanish (C1 proficiency with medical terminology certified through DELE exam) and cultural adaptability position me uniquely for seamless integration into Valencia's healthcare environment. I have immersed myself in the city's medical culture through volunteer work at Casa de Salud Valencia, a non-profit clinic serving immigrant populations where I assisted with basic surgical pre-op assessments. This experience revealed how deeply Spain Valencia values compassionate patient care within its public health framework—a philosophy that resonates with my own surgical ethics. I understand that becoming an effective Surgeon requires not just technical skill but cultural sensitivity; in this regard, my semester abroad in Granada and daily immersion in Valencian Catalan dialects have prepared me for the linguistic and social nuances of practicing medicine here.</w:t>
      </w:r>
    </w:p>
    <w:p>
      <w:pPr>
        <w:pStyle w:val="BodyText"/>
      </w:pPr>
      <w:r>
        <w:t xml:space="preserve">What excites me most about this Surgical Internship opportunity is your hospital's commitment to holistic surgical education beyond the operating room. The structured mentorship model pairing each intern with a senior Surgeon for 3-month rotations across trauma, oncology, and pediatric surgery departments—paired with mandatory ethics seminars on complex cases like end-of-life surgical decisions—reflects exactly the comprehensive training I seek. Having reviewed your 2024 Annual Report highlighting a 17% reduction in postoperative complications through standardized protocols, I am motivated to contribute to similar quality initiatives. My research skills from analyzing surgical outcome data during my university thesis on antibiotic prophylaxis regimens would allow me to immediately support these efforts.</w:t>
      </w:r>
    </w:p>
    <w:p>
      <w:pPr>
        <w:pStyle w:val="BodyText"/>
      </w:pPr>
      <w:r>
        <w:t xml:space="preserve">Beyond technical competencies, I bring qualities essential for surgical excellence in Spain Valencia's high-pressure environment: exceptional stress management (evidenced by leading a student team through emergency simulations at the International Medical Simulation Center in Barcelona), meticulous attention to detail (validated by my 98% accuracy rate during suture practice exams), and unwavering patient-centered focus. During a recent rotation at Hospital General de Alicante, I identified an overlooked pre-op coagulation disorder that prevented a critical surgical complication—demonstrating my proactive approach to patient safety. This aligns with your department's emphasis on "precision in every stitch," a philosophy I now aspire to embody as the next generation of Surgeon.</w:t>
      </w:r>
    </w:p>
    <w:p>
      <w:pPr>
        <w:pStyle w:val="BodyText"/>
      </w:pPr>
      <w:r>
        <w:t xml:space="preserve">I recognize that Spain Valencia operates within a unique healthcare context where public hospitals serve over 8 million residents across the Valencian Community. My understanding of this system—gained through coursework on Spanish health policy and shadowing at primary care centers in Valencia's El Cabanyal neighborhood—prepares me to navigate administrative workflows while prioritizing patient needs. I am particularly impressed by your hospital's telemedicine initiatives for rural patients, which represent the future of accessible surgical care. As an intern, I would welcome the opportunity to support these programs through data collection and community engagement efforts.</w:t>
      </w:r>
    </w:p>
    <w:p>
      <w:pPr>
        <w:pStyle w:val="BodyText"/>
      </w:pPr>
      <w:r>
        <w:t xml:space="preserve">The prospect of contributing to Spain Valencia's surgical legacy fills me with immense professional anticipation. This isn't merely a career step—it's a commitment to becoming part of an institution that has shaped modern European surgical standards since its founding in 1932. I envision myself one day mentoring future interns as Dr. Martínez now guides surgeons, and this Internship Application Letter represents my earnest pledge to honor that tradition through dedication, diligence, and continuous learning.</w:t>
      </w:r>
    </w:p>
    <w:p>
      <w:pPr>
        <w:pStyle w:val="BodyText"/>
      </w:pPr>
      <w:r>
        <w:t xml:space="preserve">Thank you for considering my application for the Surgical Internship at Hospital Clínico Universitario de Valencia. I have attached my detailed curriculum vitae, academic transcripts showing a 3.8/4.0 GPA in surgical rotations, and letters of recommendation from Dr. Rosa Mora (Chief of General Surgery) and Dr. Javier Pérez (Chair of Medical Ethics). I would welcome the opportunity to discuss how my background aligns with your program's goals during an interview at your convenience. As a committed future Surgeon in Spain Valencia, I am prepared to relocate immediately upon acceptance and fully embrace the cultural and professional environment of this exceptional institution.</w:t>
      </w:r>
    </w:p>
    <w:p>
      <w:pPr>
        <w:pStyle w:val="BodyText"/>
      </w:pPr>
      <w:r>
        <w:t xml:space="preserve">With utmost respect and anticipation,</w:t>
      </w:r>
    </w:p>
    <w:p>
      <w:pPr>
        <w:pStyle w:val="BodyText"/>
      </w:pPr>
      <w:r>
        <w:t xml:space="preserve">Mateo Fernández García</w:t>
      </w:r>
    </w:p>
    <w:p>
      <w:pPr>
        <w:pStyle w:val="BodyText"/>
      </w:pPr>
      <w:r>
        <w:t xml:space="preserve">Medical Graduate, University of Barcelona</w:t>
      </w:r>
    </w:p>
    <w:p>
      <w:pPr>
        <w:pStyle w:val="BodyText"/>
      </w:pPr>
      <w:r>
        <w:t xml:space="preserve">Phone: +34 654 789 012 | Email: mateo.fernandez@ub.edu</w:t>
      </w:r>
    </w:p>
    <w:p>
      <w:pPr>
        <w:pStyle w:val="BodyText"/>
      </w:pPr>
      <w:r>
        <w:t xml:space="preserve">Word Count: 85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ical Internship in Valencia, Spain</dc:title>
  <dc:creator/>
  <cp:keywords/>
  <dcterms:created xsi:type="dcterms:W3CDTF">2025-12-09T05:32:57Z</dcterms:created>
  <dcterms:modified xsi:type="dcterms:W3CDTF">2025-12-09T05:32:57Z</dcterms:modified>
</cp:coreProperties>
</file>

<file path=docProps/custom.xml><?xml version="1.0" encoding="utf-8"?>
<Properties xmlns="http://schemas.openxmlformats.org/officeDocument/2006/custom-properties" xmlns:vt="http://schemas.openxmlformats.org/officeDocument/2006/docPropsVTypes"/>
</file>